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briela Tward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ward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3 South Albert Street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DZIGAB@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65942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